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0788F" w14:textId="77777777" w:rsidR="000262FD" w:rsidRDefault="000262FD" w:rsidP="006E4AB5">
      <w:pPr>
        <w:rPr>
          <w:rFonts w:ascii="Franklin Gothic Book" w:hAnsi="Franklin Gothic Book"/>
          <w:sz w:val="21"/>
        </w:rPr>
      </w:pPr>
    </w:p>
    <w:p w14:paraId="3D9DD932" w14:textId="77777777" w:rsidR="00913052" w:rsidRDefault="00913052" w:rsidP="006E4AB5">
      <w:pPr>
        <w:rPr>
          <w:rFonts w:ascii="Franklin Gothic Book" w:hAnsi="Franklin Gothic Book"/>
          <w:sz w:val="21"/>
        </w:rPr>
      </w:pPr>
    </w:p>
    <w:tbl>
      <w:tblPr>
        <w:tblStyle w:val="GridTable1Light-Accent2"/>
        <w:tblW w:w="10440" w:type="dxa"/>
        <w:tblLook w:val="0600" w:firstRow="0" w:lastRow="0" w:firstColumn="0" w:lastColumn="0" w:noHBand="1" w:noVBand="1"/>
      </w:tblPr>
      <w:tblGrid>
        <w:gridCol w:w="4495"/>
        <w:gridCol w:w="5945"/>
      </w:tblGrid>
      <w:tr w:rsidR="000262FD" w:rsidRPr="0043297D" w14:paraId="4682FE19" w14:textId="77777777" w:rsidTr="00290DDF">
        <w:trPr>
          <w:trHeight w:val="593"/>
        </w:trPr>
        <w:tc>
          <w:tcPr>
            <w:tcW w:w="10440" w:type="dxa"/>
            <w:gridSpan w:val="2"/>
          </w:tcPr>
          <w:p w14:paraId="6BA2256F" w14:textId="006DDF31" w:rsidR="000262FD" w:rsidRPr="00913052" w:rsidRDefault="00FA3D00" w:rsidP="007853F3">
            <w:pPr>
              <w:spacing w:after="0"/>
              <w:jc w:val="center"/>
              <w:rPr>
                <w:rFonts w:ascii="Franklin Gothic Medium Cond" w:hAnsi="Franklin Gothic Medium Cond" w:cs="Times New Roman"/>
                <w:sz w:val="30"/>
                <w:szCs w:val="30"/>
              </w:rPr>
            </w:pPr>
            <w:r>
              <w:rPr>
                <w:rFonts w:ascii="Franklin Gothic Medium Cond" w:hAnsi="Franklin Gothic Medium Cond" w:cs="Times New Roman"/>
                <w:sz w:val="30"/>
                <w:szCs w:val="30"/>
              </w:rPr>
              <w:t>Portable</w:t>
            </w:r>
            <w:r w:rsidR="00290DDF">
              <w:rPr>
                <w:rFonts w:ascii="Franklin Gothic Medium Cond" w:hAnsi="Franklin Gothic Medium Cond" w:cs="Times New Roman"/>
                <w:sz w:val="30"/>
                <w:szCs w:val="30"/>
              </w:rPr>
              <w:t xml:space="preserve"> </w:t>
            </w:r>
            <w:r w:rsidR="00891ACB">
              <w:rPr>
                <w:rFonts w:ascii="Franklin Gothic Medium Cond" w:hAnsi="Franklin Gothic Medium Cond" w:cs="Times New Roman"/>
                <w:sz w:val="30"/>
                <w:szCs w:val="30"/>
              </w:rPr>
              <w:t xml:space="preserve">&amp; Fixed </w:t>
            </w:r>
            <w:r w:rsidR="00290DDF">
              <w:rPr>
                <w:rFonts w:ascii="Franklin Gothic Medium Cond" w:hAnsi="Franklin Gothic Medium Cond" w:cs="Times New Roman"/>
                <w:sz w:val="30"/>
                <w:szCs w:val="30"/>
              </w:rPr>
              <w:t>Ladder In</w:t>
            </w:r>
            <w:r w:rsidR="00891ACB">
              <w:rPr>
                <w:rFonts w:ascii="Franklin Gothic Medium Cond" w:hAnsi="Franklin Gothic Medium Cond" w:cs="Times New Roman"/>
                <w:sz w:val="30"/>
                <w:szCs w:val="30"/>
              </w:rPr>
              <w:t>ventory</w:t>
            </w:r>
          </w:p>
        </w:tc>
      </w:tr>
      <w:tr w:rsidR="00891ACB" w:rsidRPr="0043297D" w14:paraId="4947E523" w14:textId="77777777" w:rsidTr="006A6B29">
        <w:trPr>
          <w:trHeight w:val="389"/>
        </w:trPr>
        <w:tc>
          <w:tcPr>
            <w:tcW w:w="10440" w:type="dxa"/>
            <w:gridSpan w:val="2"/>
            <w:vAlign w:val="bottom"/>
          </w:tcPr>
          <w:p w14:paraId="7A3B2002" w14:textId="79C4F07F" w:rsidR="00891ACB" w:rsidRPr="009E02A1" w:rsidRDefault="00891ACB" w:rsidP="003B216C">
            <w:pPr>
              <w:spacing w:line="240" w:lineRule="auto"/>
              <w:rPr>
                <w:rFonts w:ascii="Franklin Gothic Book" w:hAnsi="Franklin Gothic Book" w:cs="Times New Roman"/>
                <w:sz w:val="24"/>
                <w:szCs w:val="24"/>
              </w:rPr>
            </w:pPr>
            <w:r w:rsidRPr="009E02A1">
              <w:rPr>
                <w:rFonts w:ascii="Franklin Gothic Book" w:hAnsi="Franklin Gothic Book" w:cs="Times New Roman"/>
                <w:sz w:val="24"/>
                <w:szCs w:val="24"/>
              </w:rPr>
              <w:t>Agency:</w:t>
            </w:r>
          </w:p>
        </w:tc>
      </w:tr>
      <w:tr w:rsidR="000262FD" w:rsidRPr="0043297D" w14:paraId="7D1EA10C" w14:textId="77777777" w:rsidTr="003B216C">
        <w:trPr>
          <w:trHeight w:val="389"/>
        </w:trPr>
        <w:tc>
          <w:tcPr>
            <w:tcW w:w="4495" w:type="dxa"/>
            <w:vAlign w:val="bottom"/>
          </w:tcPr>
          <w:p w14:paraId="662E45A8" w14:textId="77777777" w:rsidR="000262FD" w:rsidRPr="009E02A1" w:rsidRDefault="000262FD" w:rsidP="003B216C">
            <w:pPr>
              <w:spacing w:line="240" w:lineRule="auto"/>
              <w:rPr>
                <w:rFonts w:ascii="Franklin Gothic Book" w:hAnsi="Franklin Gothic Book" w:cs="Times New Roman"/>
                <w:sz w:val="24"/>
                <w:szCs w:val="24"/>
              </w:rPr>
            </w:pPr>
            <w:r w:rsidRPr="009E02A1">
              <w:rPr>
                <w:rFonts w:ascii="Franklin Gothic Book" w:hAnsi="Franklin Gothic Book" w:cs="Times New Roman"/>
                <w:sz w:val="24"/>
                <w:szCs w:val="24"/>
              </w:rPr>
              <w:t>Date:</w:t>
            </w:r>
          </w:p>
        </w:tc>
        <w:tc>
          <w:tcPr>
            <w:tcW w:w="5945" w:type="dxa"/>
            <w:vAlign w:val="bottom"/>
          </w:tcPr>
          <w:p w14:paraId="183324FC" w14:textId="77777777" w:rsidR="000262FD" w:rsidRPr="009E02A1" w:rsidRDefault="000262FD" w:rsidP="003B216C">
            <w:pPr>
              <w:spacing w:line="240" w:lineRule="auto"/>
              <w:rPr>
                <w:rFonts w:ascii="Franklin Gothic Book" w:hAnsi="Franklin Gothic Book" w:cs="Times New Roman"/>
                <w:sz w:val="24"/>
                <w:szCs w:val="24"/>
              </w:rPr>
            </w:pPr>
            <w:r w:rsidRPr="009E02A1">
              <w:rPr>
                <w:rFonts w:ascii="Franklin Gothic Book" w:hAnsi="Franklin Gothic Book" w:cs="Times New Roman"/>
                <w:sz w:val="24"/>
                <w:szCs w:val="24"/>
              </w:rPr>
              <w:t>Name of Inspector:</w:t>
            </w:r>
          </w:p>
        </w:tc>
      </w:tr>
      <w:tr w:rsidR="006962A9" w:rsidRPr="0043297D" w14:paraId="71810CCA" w14:textId="77777777" w:rsidTr="00A35E41">
        <w:trPr>
          <w:trHeight w:val="288"/>
        </w:trPr>
        <w:tc>
          <w:tcPr>
            <w:tcW w:w="10440" w:type="dxa"/>
            <w:gridSpan w:val="2"/>
            <w:shd w:val="clear" w:color="auto" w:fill="D9D9D9" w:themeFill="background1" w:themeFillShade="D9"/>
          </w:tcPr>
          <w:p w14:paraId="35434A2A" w14:textId="6E6358C3" w:rsidR="006962A9" w:rsidRPr="006962A9" w:rsidRDefault="002141D3" w:rsidP="00216311">
            <w:pPr>
              <w:spacing w:after="0" w:line="276" w:lineRule="auto"/>
              <w:rPr>
                <w:rFonts w:ascii="Franklin Gothic Book" w:hAnsi="Franklin Gothic Book" w:cs="Times New Roman"/>
                <w:b/>
                <w:bCs/>
              </w:rPr>
            </w:pPr>
            <w:r>
              <w:rPr>
                <w:rFonts w:ascii="Franklin Gothic Book" w:hAnsi="Franklin Gothic Book" w:cs="Times New Roman"/>
                <w:b/>
                <w:bCs/>
              </w:rPr>
              <w:t>Fixed Ladders</w:t>
            </w:r>
          </w:p>
        </w:tc>
      </w:tr>
      <w:tr w:rsidR="002141D3" w:rsidRPr="0043297D" w14:paraId="4DE5145E" w14:textId="77777777" w:rsidTr="002141D3">
        <w:trPr>
          <w:trHeight w:val="432"/>
        </w:trPr>
        <w:tc>
          <w:tcPr>
            <w:tcW w:w="10440" w:type="dxa"/>
            <w:gridSpan w:val="2"/>
            <w:vAlign w:val="bottom"/>
          </w:tcPr>
          <w:p w14:paraId="523ECA56" w14:textId="505EEEA7" w:rsidR="002141D3" w:rsidRPr="006962A9" w:rsidRDefault="002141D3" w:rsidP="002141D3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ocation: ___________________________________________________________    Length: _______ (ft., in.)</w:t>
            </w:r>
          </w:p>
        </w:tc>
      </w:tr>
      <w:tr w:rsidR="002141D3" w:rsidRPr="0043297D" w14:paraId="33B2BD71" w14:textId="77777777" w:rsidTr="002141D3">
        <w:trPr>
          <w:trHeight w:val="432"/>
        </w:trPr>
        <w:tc>
          <w:tcPr>
            <w:tcW w:w="10440" w:type="dxa"/>
            <w:gridSpan w:val="2"/>
            <w:vAlign w:val="bottom"/>
          </w:tcPr>
          <w:p w14:paraId="584D9750" w14:textId="733AF7B7" w:rsidR="002141D3" w:rsidRDefault="002141D3" w:rsidP="002141D3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ocation: ___________________________________________________________    Length: _______ (ft., in.)</w:t>
            </w:r>
          </w:p>
        </w:tc>
      </w:tr>
      <w:tr w:rsidR="002141D3" w:rsidRPr="0043297D" w14:paraId="64F46C69" w14:textId="77777777" w:rsidTr="002141D3">
        <w:trPr>
          <w:trHeight w:val="432"/>
        </w:trPr>
        <w:tc>
          <w:tcPr>
            <w:tcW w:w="10440" w:type="dxa"/>
            <w:gridSpan w:val="2"/>
            <w:vAlign w:val="bottom"/>
          </w:tcPr>
          <w:p w14:paraId="6F2E7968" w14:textId="383E12C7" w:rsidR="002141D3" w:rsidRDefault="002141D3" w:rsidP="002141D3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ocation: ___________________________________________________________    Length: _______ (ft., in.)</w:t>
            </w:r>
          </w:p>
        </w:tc>
      </w:tr>
      <w:tr w:rsidR="002141D3" w:rsidRPr="0043297D" w14:paraId="65E369AF" w14:textId="77777777" w:rsidTr="002141D3">
        <w:trPr>
          <w:trHeight w:val="432"/>
        </w:trPr>
        <w:tc>
          <w:tcPr>
            <w:tcW w:w="10440" w:type="dxa"/>
            <w:gridSpan w:val="2"/>
            <w:vAlign w:val="bottom"/>
          </w:tcPr>
          <w:p w14:paraId="023FD538" w14:textId="40633A54" w:rsidR="002141D3" w:rsidRDefault="002141D3" w:rsidP="002141D3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ocation: ___________________________________________________________    Length: _______ (ft., in.)</w:t>
            </w:r>
          </w:p>
        </w:tc>
      </w:tr>
      <w:tr w:rsidR="002141D3" w:rsidRPr="0043297D" w14:paraId="6053D70A" w14:textId="77777777" w:rsidTr="002141D3">
        <w:trPr>
          <w:trHeight w:val="432"/>
        </w:trPr>
        <w:tc>
          <w:tcPr>
            <w:tcW w:w="10440" w:type="dxa"/>
            <w:gridSpan w:val="2"/>
            <w:vAlign w:val="bottom"/>
          </w:tcPr>
          <w:p w14:paraId="00BFFCDA" w14:textId="3988524F" w:rsidR="002141D3" w:rsidRDefault="00A35E41" w:rsidP="002141D3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ocation: ___________________________________________________________    Length: _______ (ft., in.)</w:t>
            </w:r>
          </w:p>
        </w:tc>
      </w:tr>
      <w:tr w:rsidR="00A35E41" w:rsidRPr="0043297D" w14:paraId="4D375E8C" w14:textId="77777777" w:rsidTr="00A35E41">
        <w:trPr>
          <w:trHeight w:val="288"/>
        </w:trPr>
        <w:tc>
          <w:tcPr>
            <w:tcW w:w="10440" w:type="dxa"/>
            <w:gridSpan w:val="2"/>
            <w:shd w:val="clear" w:color="auto" w:fill="D9D9D9" w:themeFill="background1" w:themeFillShade="D9"/>
          </w:tcPr>
          <w:p w14:paraId="68CAF574" w14:textId="5E206192" w:rsidR="00A35E41" w:rsidRPr="00A35E41" w:rsidRDefault="00A35E41" w:rsidP="002141D3">
            <w:pPr>
              <w:spacing w:after="0" w:line="276" w:lineRule="auto"/>
              <w:rPr>
                <w:rFonts w:ascii="Franklin Gothic Book" w:hAnsi="Franklin Gothic Book" w:cs="Times New Roman"/>
                <w:b/>
                <w:bCs/>
              </w:rPr>
            </w:pPr>
            <w:r w:rsidRPr="00A35E41">
              <w:rPr>
                <w:rFonts w:ascii="Franklin Gothic Book" w:hAnsi="Franklin Gothic Book" w:cs="Times New Roman"/>
                <w:b/>
                <w:bCs/>
              </w:rPr>
              <w:t>Portable Ladders</w:t>
            </w:r>
          </w:p>
        </w:tc>
      </w:tr>
      <w:tr w:rsidR="00A35E41" w:rsidRPr="0043297D" w14:paraId="11C5CB36" w14:textId="77777777" w:rsidTr="00223B12">
        <w:trPr>
          <w:trHeight w:val="936"/>
        </w:trPr>
        <w:tc>
          <w:tcPr>
            <w:tcW w:w="10440" w:type="dxa"/>
            <w:gridSpan w:val="2"/>
          </w:tcPr>
          <w:p w14:paraId="43E0C14F" w14:textId="77777777" w:rsidR="00342E27" w:rsidRDefault="00342E27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  <w:p w14:paraId="7B6F956D" w14:textId="02C46845" w:rsidR="00A35E41" w:rsidRDefault="00342E27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ocation: ___________________________________________________________    Length: _______ (ft., in.)</w:t>
            </w:r>
          </w:p>
          <w:p w14:paraId="4173C7D3" w14:textId="1BBE47B7" w:rsidR="00342E27" w:rsidRPr="006962A9" w:rsidRDefault="002E5405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 xml:space="preserve">Type: </w:t>
            </w:r>
            <w:r w:rsidR="00230A56">
              <w:rPr>
                <w:rFonts w:ascii="Franklin Gothic Book" w:hAnsi="Franklin Gothic Book" w:cs="Times New Roman"/>
              </w:rPr>
              <w:sym w:font="Wingdings" w:char="F06F"/>
            </w:r>
            <w:r w:rsidR="00230A56">
              <w:rPr>
                <w:rFonts w:ascii="Franklin Gothic Book" w:hAnsi="Franklin Gothic Book" w:cs="Times New Roman"/>
              </w:rPr>
              <w:t xml:space="preserve"> </w:t>
            </w:r>
            <w:r>
              <w:rPr>
                <w:rFonts w:ascii="Franklin Gothic Book" w:hAnsi="Franklin Gothic Book" w:cs="Times New Roman"/>
              </w:rPr>
              <w:t xml:space="preserve">Straight/Extension  </w:t>
            </w:r>
            <w:r w:rsidR="00230A56">
              <w:rPr>
                <w:rFonts w:ascii="Franklin Gothic Book" w:hAnsi="Franklin Gothic Book" w:cs="Times New Roman"/>
              </w:rPr>
              <w:sym w:font="Wingdings" w:char="F06F"/>
            </w:r>
            <w:r w:rsidR="00230A56">
              <w:rPr>
                <w:rFonts w:ascii="Franklin Gothic Book" w:hAnsi="Franklin Gothic Book" w:cs="Times New Roman"/>
              </w:rPr>
              <w:t xml:space="preserve"> </w:t>
            </w:r>
            <w:r>
              <w:rPr>
                <w:rFonts w:ascii="Franklin Gothic Book" w:hAnsi="Franklin Gothic Book" w:cs="Times New Roman"/>
              </w:rPr>
              <w:t xml:space="preserve">A-Frame  </w:t>
            </w:r>
            <w:r w:rsidR="00230A56">
              <w:rPr>
                <w:rFonts w:ascii="Franklin Gothic Book" w:hAnsi="Franklin Gothic Book" w:cs="Times New Roman"/>
              </w:rPr>
              <w:sym w:font="Wingdings" w:char="F06F"/>
            </w:r>
            <w:r w:rsidR="00230A56">
              <w:rPr>
                <w:rFonts w:ascii="Franklin Gothic Book" w:hAnsi="Franklin Gothic Book" w:cs="Times New Roman"/>
              </w:rPr>
              <w:t xml:space="preserve"> </w:t>
            </w:r>
            <w:r>
              <w:rPr>
                <w:rFonts w:ascii="Franklin Gothic Book" w:hAnsi="Franklin Gothic Book" w:cs="Times New Roman"/>
              </w:rPr>
              <w:t xml:space="preserve">Combination      </w:t>
            </w:r>
            <w:r w:rsidR="00230A56">
              <w:rPr>
                <w:rFonts w:ascii="Franklin Gothic Book" w:hAnsi="Franklin Gothic Book" w:cs="Times New Roman"/>
              </w:rPr>
              <w:t xml:space="preserve"> </w:t>
            </w:r>
            <w:r>
              <w:rPr>
                <w:rFonts w:ascii="Franklin Gothic Book" w:hAnsi="Franklin Gothic Book" w:cs="Times New Roman"/>
              </w:rPr>
              <w:t xml:space="preserve">   Material: </w:t>
            </w:r>
            <w:r w:rsidR="00230A56">
              <w:rPr>
                <w:rFonts w:ascii="Franklin Gothic Book" w:hAnsi="Franklin Gothic Book" w:cs="Times New Roman"/>
              </w:rPr>
              <w:sym w:font="Wingdings" w:char="F06F"/>
            </w:r>
            <w:r w:rsidR="00230A56">
              <w:rPr>
                <w:rFonts w:ascii="Franklin Gothic Book" w:hAnsi="Franklin Gothic Book" w:cs="Times New Roman"/>
              </w:rPr>
              <w:t xml:space="preserve"> </w:t>
            </w:r>
            <w:r>
              <w:rPr>
                <w:rFonts w:ascii="Franklin Gothic Book" w:hAnsi="Franklin Gothic Book" w:cs="Times New Roman"/>
              </w:rPr>
              <w:t xml:space="preserve">Aluminum  </w:t>
            </w:r>
            <w:r w:rsidR="00230A56">
              <w:rPr>
                <w:rFonts w:ascii="Franklin Gothic Book" w:hAnsi="Franklin Gothic Book" w:cs="Times New Roman"/>
              </w:rPr>
              <w:t xml:space="preserve"> </w:t>
            </w:r>
            <w:r w:rsidR="00230A56">
              <w:rPr>
                <w:rFonts w:ascii="Franklin Gothic Book" w:hAnsi="Franklin Gothic Book" w:cs="Times New Roman"/>
              </w:rPr>
              <w:sym w:font="Wingdings" w:char="F06F"/>
            </w:r>
            <w:r w:rsidR="00230A56">
              <w:rPr>
                <w:rFonts w:ascii="Franklin Gothic Book" w:hAnsi="Franklin Gothic Book" w:cs="Times New Roman"/>
              </w:rPr>
              <w:t xml:space="preserve"> </w:t>
            </w:r>
            <w:r>
              <w:rPr>
                <w:rFonts w:ascii="Franklin Gothic Book" w:hAnsi="Franklin Gothic Book" w:cs="Times New Roman"/>
              </w:rPr>
              <w:t>Fiberglass</w:t>
            </w:r>
            <w:r w:rsidR="00230A56">
              <w:rPr>
                <w:rFonts w:ascii="Franklin Gothic Book" w:hAnsi="Franklin Gothic Book" w:cs="Times New Roman"/>
              </w:rPr>
              <w:t xml:space="preserve">  </w:t>
            </w:r>
            <w:r>
              <w:rPr>
                <w:rFonts w:ascii="Franklin Gothic Book" w:hAnsi="Franklin Gothic Book" w:cs="Times New Roman"/>
              </w:rPr>
              <w:t xml:space="preserve"> </w:t>
            </w:r>
            <w:r w:rsidR="00230A56">
              <w:rPr>
                <w:rFonts w:ascii="Franklin Gothic Book" w:hAnsi="Franklin Gothic Book" w:cs="Times New Roman"/>
              </w:rPr>
              <w:sym w:font="Wingdings" w:char="F06F"/>
            </w:r>
            <w:r w:rsidR="00230A56">
              <w:rPr>
                <w:rFonts w:ascii="Franklin Gothic Book" w:hAnsi="Franklin Gothic Book" w:cs="Times New Roman"/>
              </w:rPr>
              <w:t xml:space="preserve"> </w:t>
            </w:r>
            <w:r>
              <w:rPr>
                <w:rFonts w:ascii="Franklin Gothic Book" w:hAnsi="Franklin Gothic Book" w:cs="Times New Roman"/>
              </w:rPr>
              <w:t>Wood</w:t>
            </w:r>
          </w:p>
        </w:tc>
      </w:tr>
      <w:tr w:rsidR="008D30B0" w:rsidRPr="0043297D" w14:paraId="37B855F6" w14:textId="77777777" w:rsidTr="00223B12">
        <w:trPr>
          <w:trHeight w:val="936"/>
        </w:trPr>
        <w:tc>
          <w:tcPr>
            <w:tcW w:w="10440" w:type="dxa"/>
            <w:gridSpan w:val="2"/>
          </w:tcPr>
          <w:p w14:paraId="022EDBEE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  <w:p w14:paraId="5AB7F720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ocation: ___________________________________________________________    Length: _______ (ft., in.)</w:t>
            </w:r>
          </w:p>
          <w:p w14:paraId="1632D8EA" w14:textId="5E907346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 xml:space="preserve">Type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Straight/Extension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-Frame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Combination          Material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luminum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Fiberglass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Wood</w:t>
            </w:r>
          </w:p>
        </w:tc>
      </w:tr>
      <w:tr w:rsidR="008D30B0" w:rsidRPr="0043297D" w14:paraId="6795CEF6" w14:textId="77777777" w:rsidTr="00223B12">
        <w:trPr>
          <w:trHeight w:val="936"/>
        </w:trPr>
        <w:tc>
          <w:tcPr>
            <w:tcW w:w="10440" w:type="dxa"/>
            <w:gridSpan w:val="2"/>
          </w:tcPr>
          <w:p w14:paraId="26E486F9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  <w:p w14:paraId="281AC6EA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ocation: ___________________________________________________________    Length: _______ (ft., in.)</w:t>
            </w:r>
          </w:p>
          <w:p w14:paraId="1C2C3910" w14:textId="264DCB49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 xml:space="preserve">Type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Straight/Extension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-Frame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Combination          Material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luminum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Fiberglass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Wood</w:t>
            </w:r>
          </w:p>
        </w:tc>
      </w:tr>
      <w:tr w:rsidR="008D30B0" w:rsidRPr="0043297D" w14:paraId="01F0E506" w14:textId="77777777" w:rsidTr="00223B12">
        <w:trPr>
          <w:trHeight w:val="936"/>
        </w:trPr>
        <w:tc>
          <w:tcPr>
            <w:tcW w:w="10440" w:type="dxa"/>
            <w:gridSpan w:val="2"/>
          </w:tcPr>
          <w:p w14:paraId="4AE0A3C7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  <w:p w14:paraId="26F7F33E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ocation: ___________________________________________________________    Length: _______ (ft., in.)</w:t>
            </w:r>
          </w:p>
          <w:p w14:paraId="7F6FDFFD" w14:textId="113B6539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 xml:space="preserve">Type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Straight/Extension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-Frame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Combination          Material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luminum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Fiberglass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Wood</w:t>
            </w:r>
          </w:p>
        </w:tc>
      </w:tr>
      <w:tr w:rsidR="008D30B0" w:rsidRPr="0043297D" w14:paraId="6E1C3029" w14:textId="77777777" w:rsidTr="00223B12">
        <w:trPr>
          <w:trHeight w:val="936"/>
        </w:trPr>
        <w:tc>
          <w:tcPr>
            <w:tcW w:w="10440" w:type="dxa"/>
            <w:gridSpan w:val="2"/>
          </w:tcPr>
          <w:p w14:paraId="59AB37C6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  <w:p w14:paraId="188787AA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ocation: ___________________________________________________________    Length: _______ (ft., in.)</w:t>
            </w:r>
          </w:p>
          <w:p w14:paraId="2EFE5553" w14:textId="226C4B58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 xml:space="preserve">Type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Straight/Extension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-Frame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Combination          Material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luminum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Fiberglass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Wood</w:t>
            </w:r>
          </w:p>
        </w:tc>
      </w:tr>
      <w:tr w:rsidR="008D30B0" w:rsidRPr="0043297D" w14:paraId="393F006C" w14:textId="77777777" w:rsidTr="00223B12">
        <w:trPr>
          <w:trHeight w:val="936"/>
        </w:trPr>
        <w:tc>
          <w:tcPr>
            <w:tcW w:w="10440" w:type="dxa"/>
            <w:gridSpan w:val="2"/>
          </w:tcPr>
          <w:p w14:paraId="477CB9B2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  <w:p w14:paraId="16ECB8FF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ocation: ___________________________________________________________    Length: _______ (ft., in.)</w:t>
            </w:r>
          </w:p>
          <w:p w14:paraId="582C5ED5" w14:textId="1281C9D5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 xml:space="preserve">Type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Straight/Extension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-Frame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Combination          Material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luminum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Fiberglass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Wood</w:t>
            </w:r>
          </w:p>
        </w:tc>
      </w:tr>
      <w:tr w:rsidR="008D30B0" w:rsidRPr="0043297D" w14:paraId="40B03D14" w14:textId="77777777" w:rsidTr="00223B12">
        <w:trPr>
          <w:trHeight w:val="936"/>
        </w:trPr>
        <w:tc>
          <w:tcPr>
            <w:tcW w:w="10440" w:type="dxa"/>
            <w:gridSpan w:val="2"/>
          </w:tcPr>
          <w:p w14:paraId="37E7C116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  <w:p w14:paraId="50E746E0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ocation: ___________________________________________________________    Length: _______ (ft., in.)</w:t>
            </w:r>
          </w:p>
          <w:p w14:paraId="3A82A2E7" w14:textId="5396F011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 xml:space="preserve">Type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Straight/Extension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-Frame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Combination          Material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luminum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Fiberglass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Wood</w:t>
            </w:r>
          </w:p>
        </w:tc>
      </w:tr>
      <w:tr w:rsidR="008D30B0" w:rsidRPr="0043297D" w14:paraId="461DEC6D" w14:textId="77777777" w:rsidTr="00223B12">
        <w:trPr>
          <w:trHeight w:val="936"/>
        </w:trPr>
        <w:tc>
          <w:tcPr>
            <w:tcW w:w="10440" w:type="dxa"/>
            <w:gridSpan w:val="2"/>
          </w:tcPr>
          <w:p w14:paraId="63BF2763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  <w:p w14:paraId="3756DDBA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ocation: ___________________________________________________________    Length: _______ (ft., in.)</w:t>
            </w:r>
          </w:p>
          <w:p w14:paraId="3274CE5F" w14:textId="1A84FD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 xml:space="preserve">Type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Straight/Extension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-Frame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Combination          Material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luminum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Fiberglass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Wood</w:t>
            </w:r>
          </w:p>
        </w:tc>
      </w:tr>
      <w:tr w:rsidR="008D30B0" w:rsidRPr="0043297D" w14:paraId="1EE37990" w14:textId="77777777" w:rsidTr="00223B12">
        <w:trPr>
          <w:trHeight w:val="936"/>
        </w:trPr>
        <w:tc>
          <w:tcPr>
            <w:tcW w:w="10440" w:type="dxa"/>
            <w:gridSpan w:val="2"/>
          </w:tcPr>
          <w:p w14:paraId="2C0C3AC6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  <w:p w14:paraId="6C378423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ocation: ___________________________________________________________    Length: _______ (ft., in.)</w:t>
            </w:r>
          </w:p>
          <w:p w14:paraId="023DFB6F" w14:textId="28D51420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 xml:space="preserve">Type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Straight/Extension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-Frame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Combination          Material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luminum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Fiberglass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Wood</w:t>
            </w:r>
          </w:p>
        </w:tc>
      </w:tr>
      <w:tr w:rsidR="008D30B0" w:rsidRPr="0043297D" w14:paraId="5611757C" w14:textId="77777777" w:rsidTr="00223B12">
        <w:trPr>
          <w:trHeight w:val="936"/>
        </w:trPr>
        <w:tc>
          <w:tcPr>
            <w:tcW w:w="10440" w:type="dxa"/>
            <w:gridSpan w:val="2"/>
          </w:tcPr>
          <w:p w14:paraId="147C2029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  <w:p w14:paraId="78EA8D59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ocation: ___________________________________________________________    Length: _______ (ft., in.)</w:t>
            </w:r>
          </w:p>
          <w:p w14:paraId="0834363D" w14:textId="593D81F9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 xml:space="preserve">Type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Straight/Extension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-Frame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Combination          Material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luminum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Fiberglass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Wood</w:t>
            </w:r>
          </w:p>
        </w:tc>
      </w:tr>
      <w:tr w:rsidR="008D30B0" w:rsidRPr="0043297D" w14:paraId="3B2C3F74" w14:textId="77777777" w:rsidTr="00223B12">
        <w:trPr>
          <w:trHeight w:val="936"/>
        </w:trPr>
        <w:tc>
          <w:tcPr>
            <w:tcW w:w="10440" w:type="dxa"/>
            <w:gridSpan w:val="2"/>
          </w:tcPr>
          <w:p w14:paraId="65D4D382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  <w:p w14:paraId="30C3067B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ocation: ___________________________________________________________    Length: _______ (ft., in.)</w:t>
            </w:r>
          </w:p>
          <w:p w14:paraId="64736D12" w14:textId="44DC77DF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 xml:space="preserve">Type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Straight/Extension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-Frame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Combination          Material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luminum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Fiberglass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Wood</w:t>
            </w:r>
          </w:p>
        </w:tc>
      </w:tr>
      <w:tr w:rsidR="008D30B0" w:rsidRPr="0043297D" w14:paraId="51EDC50E" w14:textId="77777777" w:rsidTr="00223B12">
        <w:trPr>
          <w:trHeight w:val="936"/>
        </w:trPr>
        <w:tc>
          <w:tcPr>
            <w:tcW w:w="10440" w:type="dxa"/>
            <w:gridSpan w:val="2"/>
          </w:tcPr>
          <w:p w14:paraId="30CA8B1E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  <w:p w14:paraId="6547D1E4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ocation: ___________________________________________________________    Length: _______ (ft., in.)</w:t>
            </w:r>
          </w:p>
          <w:p w14:paraId="132D74FD" w14:textId="0F4C096C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 xml:space="preserve">Type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Straight/Extension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-Frame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Combination          Material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luminum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Fiberglass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Wood</w:t>
            </w:r>
          </w:p>
        </w:tc>
      </w:tr>
      <w:tr w:rsidR="008D30B0" w:rsidRPr="0043297D" w14:paraId="591BB478" w14:textId="77777777" w:rsidTr="00223B12">
        <w:trPr>
          <w:trHeight w:val="936"/>
        </w:trPr>
        <w:tc>
          <w:tcPr>
            <w:tcW w:w="10440" w:type="dxa"/>
            <w:gridSpan w:val="2"/>
          </w:tcPr>
          <w:p w14:paraId="7C8BF16F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  <w:p w14:paraId="1FBA2364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ocation: ___________________________________________________________    Length: _______ (ft., in.)</w:t>
            </w:r>
          </w:p>
          <w:p w14:paraId="049EBF40" w14:textId="42EC74BE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 xml:space="preserve">Type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Straight/Extension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-Frame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Combination          Material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luminum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Fiberglass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Wood</w:t>
            </w:r>
          </w:p>
        </w:tc>
      </w:tr>
      <w:tr w:rsidR="008D30B0" w:rsidRPr="0043297D" w14:paraId="4493227B" w14:textId="77777777" w:rsidTr="00223B12">
        <w:trPr>
          <w:trHeight w:val="936"/>
        </w:trPr>
        <w:tc>
          <w:tcPr>
            <w:tcW w:w="10440" w:type="dxa"/>
            <w:gridSpan w:val="2"/>
          </w:tcPr>
          <w:p w14:paraId="36070651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  <w:p w14:paraId="468A0F17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ocation: ___________________________________________________________    Length: _______ (ft., in.)</w:t>
            </w:r>
          </w:p>
          <w:p w14:paraId="40598013" w14:textId="3971D201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 xml:space="preserve">Type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Straight/Extension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-Frame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Combination          Material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luminum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Fiberglass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Wood</w:t>
            </w:r>
          </w:p>
        </w:tc>
      </w:tr>
      <w:tr w:rsidR="008D30B0" w:rsidRPr="0043297D" w14:paraId="1B9BAD50" w14:textId="77777777" w:rsidTr="00223B12">
        <w:trPr>
          <w:trHeight w:val="936"/>
        </w:trPr>
        <w:tc>
          <w:tcPr>
            <w:tcW w:w="10440" w:type="dxa"/>
            <w:gridSpan w:val="2"/>
          </w:tcPr>
          <w:p w14:paraId="365247F6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  <w:p w14:paraId="0D9F7AB7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ocation: ___________________________________________________________    Length: _______ (ft., in.)</w:t>
            </w:r>
          </w:p>
          <w:p w14:paraId="71EFE7C7" w14:textId="3A3389DC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 xml:space="preserve">Type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Straight/Extension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-Frame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Combination          Material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luminum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Fiberglass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Wood</w:t>
            </w:r>
          </w:p>
        </w:tc>
      </w:tr>
      <w:tr w:rsidR="008D30B0" w:rsidRPr="0043297D" w14:paraId="55D2E52C" w14:textId="77777777" w:rsidTr="00223B12">
        <w:trPr>
          <w:trHeight w:val="936"/>
        </w:trPr>
        <w:tc>
          <w:tcPr>
            <w:tcW w:w="10440" w:type="dxa"/>
            <w:gridSpan w:val="2"/>
          </w:tcPr>
          <w:p w14:paraId="679FBFF9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  <w:p w14:paraId="7694AA71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ocation: ___________________________________________________________    Length: _______ (ft., in.)</w:t>
            </w:r>
          </w:p>
          <w:p w14:paraId="4F5DA013" w14:textId="405B9BF9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 xml:space="preserve">Type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Straight/Extension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-Frame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Combination          Material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luminum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Fiberglass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Wood</w:t>
            </w:r>
          </w:p>
        </w:tc>
      </w:tr>
      <w:tr w:rsidR="008D30B0" w:rsidRPr="0043297D" w14:paraId="7DDEDB30" w14:textId="77777777" w:rsidTr="00223B12">
        <w:trPr>
          <w:trHeight w:val="936"/>
        </w:trPr>
        <w:tc>
          <w:tcPr>
            <w:tcW w:w="10440" w:type="dxa"/>
            <w:gridSpan w:val="2"/>
          </w:tcPr>
          <w:p w14:paraId="78C7681E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  <w:p w14:paraId="14F23EA3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ocation: ___________________________________________________________    Length: _______ (ft., in.)</w:t>
            </w:r>
          </w:p>
          <w:p w14:paraId="475E0B28" w14:textId="2C59B0E2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 xml:space="preserve">Type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Straight/Extension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-Frame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Combination          Material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luminum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Fiberglass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Wood</w:t>
            </w:r>
          </w:p>
        </w:tc>
      </w:tr>
      <w:tr w:rsidR="008D30B0" w:rsidRPr="0043297D" w14:paraId="034D82AC" w14:textId="77777777" w:rsidTr="00223B12">
        <w:trPr>
          <w:trHeight w:val="936"/>
        </w:trPr>
        <w:tc>
          <w:tcPr>
            <w:tcW w:w="10440" w:type="dxa"/>
            <w:gridSpan w:val="2"/>
          </w:tcPr>
          <w:p w14:paraId="7666CE24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  <w:p w14:paraId="60FF3489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ocation: ___________________________________________________________    Length: _______ (ft., in.)</w:t>
            </w:r>
          </w:p>
          <w:p w14:paraId="31B4E1F7" w14:textId="398F568B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 xml:space="preserve">Type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Straight/Extension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-Frame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Combination          Material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luminum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Fiberglass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Wood</w:t>
            </w:r>
          </w:p>
        </w:tc>
      </w:tr>
      <w:tr w:rsidR="008D30B0" w:rsidRPr="0043297D" w14:paraId="29B176C6" w14:textId="77777777" w:rsidTr="00223B12">
        <w:trPr>
          <w:trHeight w:val="936"/>
        </w:trPr>
        <w:tc>
          <w:tcPr>
            <w:tcW w:w="10440" w:type="dxa"/>
            <w:gridSpan w:val="2"/>
          </w:tcPr>
          <w:p w14:paraId="346D075C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  <w:p w14:paraId="55C01742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ocation: ___________________________________________________________    Length: _______ (ft., in.)</w:t>
            </w:r>
          </w:p>
          <w:p w14:paraId="7C10C062" w14:textId="454919B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 xml:space="preserve">Type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Straight/Extension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-Frame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Combination          Material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luminum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Fiberglass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Wood</w:t>
            </w:r>
          </w:p>
        </w:tc>
      </w:tr>
      <w:tr w:rsidR="008D30B0" w:rsidRPr="0043297D" w14:paraId="47807D7B" w14:textId="77777777" w:rsidTr="00223B12">
        <w:trPr>
          <w:trHeight w:val="936"/>
        </w:trPr>
        <w:tc>
          <w:tcPr>
            <w:tcW w:w="10440" w:type="dxa"/>
            <w:gridSpan w:val="2"/>
          </w:tcPr>
          <w:p w14:paraId="041A8D60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  <w:p w14:paraId="09AE4683" w14:textId="77777777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ocation: ___________________________________________________________    Length: _______ (ft., in.)</w:t>
            </w:r>
          </w:p>
          <w:p w14:paraId="11F6E373" w14:textId="7DD3D0A0" w:rsidR="008D30B0" w:rsidRDefault="008D30B0" w:rsidP="008D30B0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 xml:space="preserve">Type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Straight/Extension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-Frame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Combination          Material: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Aluminum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Fiberglass   </w:t>
            </w:r>
            <w:r>
              <w:rPr>
                <w:rFonts w:ascii="Franklin Gothic Book" w:hAnsi="Franklin Gothic Book" w:cs="Times New Roman"/>
              </w:rPr>
              <w:sym w:font="Wingdings" w:char="F06F"/>
            </w:r>
            <w:r>
              <w:rPr>
                <w:rFonts w:ascii="Franklin Gothic Book" w:hAnsi="Franklin Gothic Book" w:cs="Times New Roman"/>
              </w:rPr>
              <w:t xml:space="preserve"> Wood</w:t>
            </w:r>
          </w:p>
        </w:tc>
      </w:tr>
    </w:tbl>
    <w:p w14:paraId="3942ABDB" w14:textId="77777777" w:rsidR="00A805E9" w:rsidRPr="006E4AB5" w:rsidRDefault="00A805E9" w:rsidP="006E4AB5">
      <w:pPr>
        <w:rPr>
          <w:rFonts w:ascii="Franklin Gothic Book" w:hAnsi="Franklin Gothic Book"/>
          <w:sz w:val="21"/>
        </w:rPr>
      </w:pPr>
    </w:p>
    <w:sectPr w:rsidR="00A805E9" w:rsidRPr="006E4AB5" w:rsidSect="004671F4">
      <w:footerReference w:type="even" r:id="rId7"/>
      <w:footerReference w:type="default" r:id="rId8"/>
      <w:headerReference w:type="first" r:id="rId9"/>
      <w:footerReference w:type="first" r:id="rId10"/>
      <w:pgSz w:w="12240" w:h="15840"/>
      <w:pgMar w:top="1440" w:right="1440" w:bottom="172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D33BC" w14:textId="77777777" w:rsidR="000262FD" w:rsidRDefault="000262FD" w:rsidP="00FD75BF">
      <w:r>
        <w:separator/>
      </w:r>
    </w:p>
  </w:endnote>
  <w:endnote w:type="continuationSeparator" w:id="0">
    <w:p w14:paraId="4313E8F1" w14:textId="77777777" w:rsidR="000262FD" w:rsidRDefault="000262FD" w:rsidP="00FD7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8284173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69DE3CF" w14:textId="77777777" w:rsidR="00FD75BF" w:rsidRDefault="00497A1A" w:rsidP="00BB1B6C">
        <w:pPr>
          <w:pStyle w:val="Footer"/>
          <w:framePr w:wrap="none" w:vAnchor="text" w:hAnchor="margin" w:xAlign="right" w:y="1"/>
          <w:rPr>
            <w:rStyle w:val="PageNumber"/>
          </w:rPr>
        </w:pPr>
      </w:p>
    </w:sdtContent>
  </w:sdt>
  <w:p w14:paraId="6239573C" w14:textId="77777777" w:rsidR="00FD75BF" w:rsidRDefault="00FD75BF" w:rsidP="00FD75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18"/>
      </w:rPr>
      <w:id w:val="-179358064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13B1AFB" w14:textId="77777777" w:rsidR="00FD75BF" w:rsidRPr="00FD75BF" w:rsidRDefault="007853F3" w:rsidP="00A805E9">
        <w:pPr>
          <w:pStyle w:val="Footer"/>
          <w:framePr w:w="238" w:h="301" w:hRule="exact" w:wrap="none" w:vAnchor="text" w:hAnchor="page" w:x="11221" w:y="219"/>
          <w:jc w:val="center"/>
          <w:rPr>
            <w:rStyle w:val="PageNumber"/>
            <w:sz w:val="18"/>
          </w:rPr>
        </w:pPr>
        <w:r>
          <w:rPr>
            <w:rStyle w:val="PageNumber"/>
            <w:noProof/>
            <w:sz w:val="18"/>
          </w:rPr>
          <w:t>2</w:t>
        </w:r>
      </w:p>
    </w:sdtContent>
  </w:sdt>
  <w:p w14:paraId="2386BD0B" w14:textId="77777777" w:rsidR="00FD75BF" w:rsidRPr="00FD75BF" w:rsidRDefault="00A4586B" w:rsidP="00FD75BF">
    <w:pPr>
      <w:pStyle w:val="Footer"/>
      <w:ind w:right="360" w:hanging="630"/>
    </w:pPr>
    <w:r>
      <w:rPr>
        <w:noProof/>
      </w:rPr>
      <w:drawing>
        <wp:anchor distT="0" distB="0" distL="114300" distR="114300" simplePos="0" relativeHeight="251674624" behindDoc="1" locked="0" layoutInCell="1" allowOverlap="1" wp14:anchorId="58C00DD1" wp14:editId="5ADEE942">
          <wp:simplePos x="0" y="0"/>
          <wp:positionH relativeFrom="column">
            <wp:posOffset>-400050</wp:posOffset>
          </wp:positionH>
          <wp:positionV relativeFrom="paragraph">
            <wp:posOffset>-36830</wp:posOffset>
          </wp:positionV>
          <wp:extent cx="2011680" cy="377190"/>
          <wp:effectExtent l="0" t="0" r="7620" b="3810"/>
          <wp:wrapTight wrapText="bothSides">
            <wp:wrapPolygon edited="0">
              <wp:start x="0" y="0"/>
              <wp:lineTo x="0" y="20727"/>
              <wp:lineTo x="21477" y="20727"/>
              <wp:lineTo x="21477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AM Consulting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3771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C37FF" w14:textId="77777777" w:rsidR="00913052" w:rsidRPr="00913052" w:rsidRDefault="00913052" w:rsidP="00913052">
    <w:pPr>
      <w:spacing w:after="0" w:line="240" w:lineRule="auto"/>
      <w:jc w:val="both"/>
      <w:rPr>
        <w:rFonts w:ascii="Franklin Gothic Medium Cond" w:hAnsi="Franklin Gothic Medium Cond"/>
        <w:i/>
        <w:sz w:val="18"/>
        <w:szCs w:val="18"/>
      </w:rPr>
    </w:pPr>
    <w:r w:rsidRPr="00913052">
      <w:rPr>
        <w:rFonts w:ascii="Franklin Gothic Medium Cond" w:hAnsi="Franklin Gothic Medium Cond" w:cs="Arial"/>
        <w:i/>
        <w:sz w:val="18"/>
        <w:szCs w:val="18"/>
      </w:rPr>
      <w:t>*Write line #’s &amp; comments on back for all “Needs Work” listings, and notify management to initiate required corrective action.</w:t>
    </w:r>
  </w:p>
  <w:p w14:paraId="1F4F0B9A" w14:textId="485FDC35" w:rsidR="00FD75BF" w:rsidRPr="00D00302" w:rsidRDefault="00913052" w:rsidP="00D00302">
    <w:pPr>
      <w:spacing w:after="0" w:line="240" w:lineRule="auto"/>
      <w:rPr>
        <w:rFonts w:ascii="Franklin Gothic Medium Cond" w:hAnsi="Franklin Gothic Medium Cond"/>
        <w:color w:val="1F497D"/>
        <w:sz w:val="18"/>
        <w:szCs w:val="18"/>
      </w:rPr>
    </w:pPr>
    <w:r w:rsidRPr="00913052">
      <w:rPr>
        <w:rFonts w:ascii="Franklin Gothic Medium Cond" w:hAnsi="Franklin Gothic Medium Cond"/>
        <w:i/>
        <w:iCs/>
        <w:spacing w:val="-2"/>
        <w:sz w:val="18"/>
        <w:szCs w:val="18"/>
      </w:rPr>
      <w:t>This document does not and is not intended to address every loss potential. There may be other conditions that may contain a potential for liability. </w:t>
    </w:r>
    <w:r w:rsidR="0038083F">
      <w:rPr>
        <w:noProof/>
      </w:rPr>
      <w:drawing>
        <wp:anchor distT="0" distB="0" distL="114300" distR="114300" simplePos="0" relativeHeight="251672576" behindDoc="1" locked="0" layoutInCell="1" allowOverlap="1" wp14:anchorId="42AF9F98" wp14:editId="668A68DA">
          <wp:simplePos x="0" y="0"/>
          <wp:positionH relativeFrom="column">
            <wp:posOffset>-914400</wp:posOffset>
          </wp:positionH>
          <wp:positionV relativeFrom="paragraph">
            <wp:posOffset>510825</wp:posOffset>
          </wp:positionV>
          <wp:extent cx="7789333" cy="227330"/>
          <wp:effectExtent l="0" t="0" r="0" b="127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AM Letterhead 2020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9333" cy="227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7CA8C" w14:textId="77777777" w:rsidR="000262FD" w:rsidRDefault="000262FD" w:rsidP="00FD75BF">
      <w:r>
        <w:separator/>
      </w:r>
    </w:p>
  </w:footnote>
  <w:footnote w:type="continuationSeparator" w:id="0">
    <w:p w14:paraId="467E64F4" w14:textId="77777777" w:rsidR="000262FD" w:rsidRDefault="000262FD" w:rsidP="00FD7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022C3" w14:textId="77777777" w:rsidR="00FD75BF" w:rsidRDefault="009C52F4" w:rsidP="00FD75BF">
    <w:pPr>
      <w:pStyle w:val="Header"/>
      <w:ind w:hanging="720"/>
    </w:pPr>
    <w:r>
      <w:rPr>
        <w:noProof/>
      </w:rPr>
      <w:drawing>
        <wp:anchor distT="0" distB="0" distL="114300" distR="114300" simplePos="0" relativeHeight="251671552" behindDoc="1" locked="0" layoutInCell="1" allowOverlap="1" wp14:anchorId="34A77D1E" wp14:editId="1877B035">
          <wp:simplePos x="0" y="0"/>
          <wp:positionH relativeFrom="column">
            <wp:posOffset>-926758</wp:posOffset>
          </wp:positionH>
          <wp:positionV relativeFrom="paragraph">
            <wp:posOffset>42421</wp:posOffset>
          </wp:positionV>
          <wp:extent cx="7769109" cy="659876"/>
          <wp:effectExtent l="0" t="0" r="3810" b="635"/>
          <wp:wrapNone/>
          <wp:docPr id="4" name="Picture 4" descr="A picture containing devi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JAM Letterhead 2020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8561" cy="6895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2FE4" w:rsidRPr="00B72FE4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C2161"/>
    <w:multiLevelType w:val="hybridMultilevel"/>
    <w:tmpl w:val="7B1A1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5854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MTUzNDY0NjA3sjBX0lEKTi0uzszPAykwrAUAC39QGCwAAAA="/>
  </w:docVars>
  <w:rsids>
    <w:rsidRoot w:val="000262FD"/>
    <w:rsid w:val="0000782F"/>
    <w:rsid w:val="000262FD"/>
    <w:rsid w:val="000839E6"/>
    <w:rsid w:val="000B2BF9"/>
    <w:rsid w:val="000D4681"/>
    <w:rsid w:val="00213548"/>
    <w:rsid w:val="002141D3"/>
    <w:rsid w:val="00216311"/>
    <w:rsid w:val="00223B12"/>
    <w:rsid w:val="00230A56"/>
    <w:rsid w:val="00233398"/>
    <w:rsid w:val="00240D8F"/>
    <w:rsid w:val="002616ED"/>
    <w:rsid w:val="00290DDF"/>
    <w:rsid w:val="002A7176"/>
    <w:rsid w:val="002D4E6B"/>
    <w:rsid w:val="002E5405"/>
    <w:rsid w:val="00301E1F"/>
    <w:rsid w:val="0030424B"/>
    <w:rsid w:val="00331FDB"/>
    <w:rsid w:val="00342E27"/>
    <w:rsid w:val="00346F8B"/>
    <w:rsid w:val="0038083F"/>
    <w:rsid w:val="003B216C"/>
    <w:rsid w:val="003B3BDB"/>
    <w:rsid w:val="003D4FED"/>
    <w:rsid w:val="003E17C1"/>
    <w:rsid w:val="004671F4"/>
    <w:rsid w:val="00497A1A"/>
    <w:rsid w:val="004A55C7"/>
    <w:rsid w:val="004F1A95"/>
    <w:rsid w:val="0055084D"/>
    <w:rsid w:val="00587F1E"/>
    <w:rsid w:val="005C0520"/>
    <w:rsid w:val="005D6BBD"/>
    <w:rsid w:val="00672301"/>
    <w:rsid w:val="006962A9"/>
    <w:rsid w:val="006E4AB5"/>
    <w:rsid w:val="007767E8"/>
    <w:rsid w:val="007853F3"/>
    <w:rsid w:val="007F0693"/>
    <w:rsid w:val="00821DEC"/>
    <w:rsid w:val="00830A6D"/>
    <w:rsid w:val="0086110B"/>
    <w:rsid w:val="008708EB"/>
    <w:rsid w:val="00891ACB"/>
    <w:rsid w:val="008D30B0"/>
    <w:rsid w:val="008D5C6C"/>
    <w:rsid w:val="008F382D"/>
    <w:rsid w:val="00902556"/>
    <w:rsid w:val="00902803"/>
    <w:rsid w:val="00913052"/>
    <w:rsid w:val="009A1F82"/>
    <w:rsid w:val="009C52F4"/>
    <w:rsid w:val="009C70A5"/>
    <w:rsid w:val="009E02A1"/>
    <w:rsid w:val="00A35E41"/>
    <w:rsid w:val="00A4586B"/>
    <w:rsid w:val="00A51676"/>
    <w:rsid w:val="00A805E9"/>
    <w:rsid w:val="00AD2C60"/>
    <w:rsid w:val="00B72FE4"/>
    <w:rsid w:val="00BB5942"/>
    <w:rsid w:val="00C173F5"/>
    <w:rsid w:val="00C92BA3"/>
    <w:rsid w:val="00CC02DD"/>
    <w:rsid w:val="00D00302"/>
    <w:rsid w:val="00D22FDE"/>
    <w:rsid w:val="00DE7E7A"/>
    <w:rsid w:val="00DF276D"/>
    <w:rsid w:val="00E01890"/>
    <w:rsid w:val="00E21CFC"/>
    <w:rsid w:val="00E461EE"/>
    <w:rsid w:val="00E64530"/>
    <w:rsid w:val="00F04E66"/>
    <w:rsid w:val="00F1632E"/>
    <w:rsid w:val="00F37180"/>
    <w:rsid w:val="00F67872"/>
    <w:rsid w:val="00FA3D00"/>
    <w:rsid w:val="00FD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0827A8A8"/>
  <w15:chartTrackingRefBased/>
  <w15:docId w15:val="{030332A4-BB03-4E43-803A-EFB7C3C7A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62FD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75BF"/>
  </w:style>
  <w:style w:type="paragraph" w:styleId="Footer">
    <w:name w:val="footer"/>
    <w:basedOn w:val="Normal"/>
    <w:link w:val="Foot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75BF"/>
  </w:style>
  <w:style w:type="paragraph" w:customStyle="1" w:styleId="BasicParagraph">
    <w:name w:val="[Basic Paragraph]"/>
    <w:basedOn w:val="Normal"/>
    <w:uiPriority w:val="99"/>
    <w:rsid w:val="00FD75BF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FD75BF"/>
  </w:style>
  <w:style w:type="paragraph" w:styleId="BalloonText">
    <w:name w:val="Balloon Text"/>
    <w:basedOn w:val="Normal"/>
    <w:link w:val="BalloonTextChar"/>
    <w:uiPriority w:val="99"/>
    <w:semiHidden/>
    <w:unhideWhenUsed/>
    <w:rsid w:val="00B72FE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FE4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0262F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2">
    <w:name w:val="Grid Table 1 Light Accent 2"/>
    <w:basedOn w:val="TableNormal"/>
    <w:uiPriority w:val="46"/>
    <w:rsid w:val="00913052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1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715</Words>
  <Characters>407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Sweeney</dc:creator>
  <cp:keywords/>
  <dc:description/>
  <cp:lastModifiedBy>Don R Ruprecht</cp:lastModifiedBy>
  <cp:revision>6</cp:revision>
  <dcterms:created xsi:type="dcterms:W3CDTF">2022-07-16T12:20:00Z</dcterms:created>
  <dcterms:modified xsi:type="dcterms:W3CDTF">2022-07-18T19:20:00Z</dcterms:modified>
</cp:coreProperties>
</file>